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8F7430E" w14:textId="43DEF7E2" w:rsidR="00D333A4" w:rsidRPr="00D0596D" w:rsidRDefault="00E01FD3" w:rsidP="00D0596D">
      <w:pPr>
        <w:jc w:val="right"/>
        <w:rPr>
          <w:b/>
          <w:color w:val="C00000"/>
        </w:rPr>
      </w:pPr>
      <w:r w:rsidRPr="00E01FD3">
        <w:rPr>
          <w:rFonts w:cstheme="minorHAnsi"/>
          <w:b/>
          <w:color w:val="C00000"/>
          <w:sz w:val="24"/>
          <w:szCs w:val="24"/>
        </w:rPr>
        <w:t>Annexure 20</w:t>
      </w:r>
    </w:p>
    <w:p w14:paraId="6AFDB2F5" w14:textId="4003ADF0" w:rsidR="00D0596D" w:rsidRPr="00D0596D" w:rsidRDefault="00D0596D">
      <w:pPr>
        <w:rPr>
          <w:b/>
          <w:bCs/>
          <w:sz w:val="24"/>
          <w:szCs w:val="24"/>
        </w:rPr>
      </w:pPr>
      <w:r w:rsidRPr="00D0596D">
        <w:rPr>
          <w:b/>
          <w:bCs/>
          <w:sz w:val="24"/>
          <w:szCs w:val="24"/>
        </w:rPr>
        <w:t>Circular-Evaluation of Research output in Humanities, Social Science, Management and Architecture</w:t>
      </w:r>
    </w:p>
    <w:p w14:paraId="795EDA9F" w14:textId="77777777" w:rsidR="00D0596D" w:rsidRDefault="00D0596D"/>
    <w:p w14:paraId="64EB6219" w14:textId="77777777" w:rsidR="00D0596D" w:rsidRDefault="00D0596D"/>
    <w:p w14:paraId="0A476A05" w14:textId="70BAFD28" w:rsidR="00D0596D" w:rsidRDefault="00D0596D">
      <w:r w:rsidRPr="00131931">
        <w:rPr>
          <w:rFonts w:ascii="Times New Roman" w:hAnsi="Times New Roman"/>
          <w:noProof/>
          <w:lang w:val="en-US" w:bidi="kn-IN"/>
        </w:rPr>
        <w:drawing>
          <wp:inline distT="0" distB="0" distL="0" distR="0" wp14:anchorId="508EE257" wp14:editId="148DF25C">
            <wp:extent cx="5337243" cy="6817228"/>
            <wp:effectExtent l="0" t="0" r="0" b="3175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53610" cy="68381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DF7DD8" w14:textId="77777777" w:rsidR="00D0596D" w:rsidRDefault="00D0596D"/>
    <w:p w14:paraId="184D11B7" w14:textId="77777777" w:rsidR="00D0596D" w:rsidRDefault="00D0596D"/>
    <w:p w14:paraId="1A39B8F7" w14:textId="3379A948" w:rsidR="00D0596D" w:rsidRDefault="00D0596D">
      <w:pPr>
        <w:rPr>
          <w:rFonts w:cstheme="minorHAnsi"/>
          <w:noProof/>
          <w:lang w:bidi="kn-IN"/>
        </w:rPr>
      </w:pPr>
      <w:r w:rsidRPr="00131931">
        <w:rPr>
          <w:rFonts w:cstheme="minorHAnsi"/>
          <w:noProof/>
          <w:lang w:val="en-US" w:bidi="kn-IN"/>
        </w:rPr>
        <w:lastRenderedPageBreak/>
        <w:drawing>
          <wp:inline distT="0" distB="0" distL="0" distR="0" wp14:anchorId="5D6008EB" wp14:editId="69CB4A2C">
            <wp:extent cx="5731510" cy="1544324"/>
            <wp:effectExtent l="0" t="0" r="254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15443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07FC0A" w14:textId="77777777" w:rsidR="00D0596D" w:rsidRPr="00D0596D" w:rsidRDefault="00D0596D" w:rsidP="00D0596D"/>
    <w:p w14:paraId="76C29CCF" w14:textId="77777777" w:rsidR="00D0596D" w:rsidRPr="00D0596D" w:rsidRDefault="00D0596D" w:rsidP="00D0596D"/>
    <w:p w14:paraId="5340A932" w14:textId="77777777" w:rsidR="00D0596D" w:rsidRPr="00D0596D" w:rsidRDefault="00D0596D" w:rsidP="00D0596D"/>
    <w:p w14:paraId="28F9364E" w14:textId="77777777" w:rsidR="00D0596D" w:rsidRDefault="00D0596D" w:rsidP="00D0596D">
      <w:pPr>
        <w:rPr>
          <w:rFonts w:cstheme="minorHAnsi"/>
          <w:noProof/>
          <w:lang w:bidi="kn-IN"/>
        </w:rPr>
      </w:pPr>
    </w:p>
    <w:p w14:paraId="04B09553" w14:textId="055D4109" w:rsidR="00D0596D" w:rsidRPr="00D0596D" w:rsidRDefault="00D0596D" w:rsidP="00D0596D">
      <w:pPr>
        <w:tabs>
          <w:tab w:val="left" w:pos="3810"/>
        </w:tabs>
      </w:pPr>
      <w:r>
        <w:tab/>
      </w:r>
    </w:p>
    <w:sectPr w:rsidR="00D0596D" w:rsidRPr="00D0596D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1282F4A" w14:textId="77777777" w:rsidR="001A14CD" w:rsidRDefault="001A14CD" w:rsidP="00B07B2E">
      <w:pPr>
        <w:spacing w:after="0" w:line="240" w:lineRule="auto"/>
      </w:pPr>
      <w:r>
        <w:separator/>
      </w:r>
    </w:p>
  </w:endnote>
  <w:endnote w:type="continuationSeparator" w:id="0">
    <w:p w14:paraId="1A8E7EE9" w14:textId="77777777" w:rsidR="001A14CD" w:rsidRDefault="001A14CD" w:rsidP="00B07B2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unga">
    <w:panose1 w:val="00000400000000000000"/>
    <w:charset w:val="00"/>
    <w:family w:val="swiss"/>
    <w:pitch w:val="variable"/>
    <w:sig w:usb0="004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8959B5D" w14:textId="77777777" w:rsidR="00B07B2E" w:rsidRDefault="00B07B2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E7F9EA4" w14:textId="77777777" w:rsidR="00B07B2E" w:rsidRDefault="00B07B2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11A6E8" w14:textId="77777777" w:rsidR="00B07B2E" w:rsidRDefault="00B07B2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ED932A8" w14:textId="77777777" w:rsidR="001A14CD" w:rsidRDefault="001A14CD" w:rsidP="00B07B2E">
      <w:pPr>
        <w:spacing w:after="0" w:line="240" w:lineRule="auto"/>
      </w:pPr>
      <w:r>
        <w:separator/>
      </w:r>
    </w:p>
  </w:footnote>
  <w:footnote w:type="continuationSeparator" w:id="0">
    <w:p w14:paraId="7BF5FC75" w14:textId="77777777" w:rsidR="001A14CD" w:rsidRDefault="001A14CD" w:rsidP="00B07B2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7E2D4DA" w14:textId="77777777" w:rsidR="00B07B2E" w:rsidRDefault="00B07B2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5A34E87" w14:textId="793CC0F5" w:rsidR="00B07B2E" w:rsidRDefault="00B07B2E">
    <w:pPr>
      <w:pStyle w:val="Header"/>
    </w:pPr>
    <w:bookmarkStart w:id="0" w:name="_GoBack"/>
    <w:r w:rsidRPr="00641F35">
      <w:rPr>
        <w:b/>
        <w:noProof/>
        <w:color w:val="C00000"/>
        <w:lang w:bidi="kn-IN"/>
      </w:rPr>
      <w:drawing>
        <wp:anchor distT="0" distB="0" distL="114300" distR="114300" simplePos="0" relativeHeight="251659264" behindDoc="0" locked="0" layoutInCell="1" allowOverlap="1" wp14:anchorId="2AC37D6D" wp14:editId="28AF9358">
          <wp:simplePos x="0" y="0"/>
          <wp:positionH relativeFrom="margin">
            <wp:posOffset>0</wp:posOffset>
          </wp:positionH>
          <wp:positionV relativeFrom="paragraph">
            <wp:posOffset>-635</wp:posOffset>
          </wp:positionV>
          <wp:extent cx="1320800" cy="373746"/>
          <wp:effectExtent l="0" t="0" r="0" b="762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20800" cy="373746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bookmarkEnd w:id="0"/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0F90A57" w14:textId="77777777" w:rsidR="00B07B2E" w:rsidRDefault="00B07B2E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AzMTIzsDQ3NDA0NDRX0lEKTi0uzszPAykwrAUAOwBLKywAAAA="/>
  </w:docVars>
  <w:rsids>
    <w:rsidRoot w:val="00D333A4"/>
    <w:rsid w:val="001A14CD"/>
    <w:rsid w:val="00B07B2E"/>
    <w:rsid w:val="00D0596D"/>
    <w:rsid w:val="00D333A4"/>
    <w:rsid w:val="00E01FD3"/>
    <w:rsid w:val="00FC1A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k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36E9BA"/>
  <w15:chartTrackingRefBased/>
  <w15:docId w15:val="{F42734AE-19D6-4374-A479-7C7484D661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07B2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07B2E"/>
  </w:style>
  <w:style w:type="paragraph" w:styleId="Footer">
    <w:name w:val="footer"/>
    <w:basedOn w:val="Normal"/>
    <w:link w:val="FooterChar"/>
    <w:uiPriority w:val="99"/>
    <w:unhideWhenUsed/>
    <w:rsid w:val="00B07B2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07B2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webSettings" Target="webSettings.xml"/><Relationship Id="rId7" Type="http://schemas.openxmlformats.org/officeDocument/2006/relationships/image" Target="media/image2.emf"/><Relationship Id="rId12" Type="http://schemas.openxmlformats.org/officeDocument/2006/relationships/header" Target="head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11" Type="http://schemas.openxmlformats.org/officeDocument/2006/relationships/footer" Target="footer2.xml"/><Relationship Id="rId5" Type="http://schemas.openxmlformats.org/officeDocument/2006/relationships/endnotes" Target="end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8</Words>
  <Characters>106</Characters>
  <Application>Microsoft Office Word</Application>
  <DocSecurity>0</DocSecurity>
  <Lines>1</Lines>
  <Paragraphs>1</Paragraphs>
  <ScaleCrop>false</ScaleCrop>
  <Company/>
  <LinksUpToDate>false</LinksUpToDate>
  <CharactersWithSpaces>1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sha B Krishnan [MAHE]</dc:creator>
  <cp:keywords/>
  <dc:description/>
  <cp:lastModifiedBy>Vasudha Devi [MAHE-KMC]</cp:lastModifiedBy>
  <cp:revision>5</cp:revision>
  <dcterms:created xsi:type="dcterms:W3CDTF">2023-08-04T11:00:00Z</dcterms:created>
  <dcterms:modified xsi:type="dcterms:W3CDTF">2023-09-08T10:30:00Z</dcterms:modified>
</cp:coreProperties>
</file>